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CFCFB" w14:textId="07F7E564" w:rsidR="0013441B" w:rsidRPr="0013441B" w:rsidRDefault="00A143DB" w:rsidP="0013441B">
      <w:pPr>
        <w:pStyle w:val="Heading1"/>
        <w:jc w:val="center"/>
        <w:rPr>
          <w:sz w:val="56"/>
          <w:szCs w:val="56"/>
        </w:rPr>
      </w:pPr>
      <w:r>
        <w:rPr>
          <w:sz w:val="52"/>
          <w:szCs w:val="52"/>
        </w:rPr>
        <w:t>Abstract</w:t>
      </w:r>
    </w:p>
    <w:p w14:paraId="5C5B8124" w14:textId="77777777" w:rsidR="0013441B" w:rsidRDefault="0013441B" w:rsidP="00AA1FE8">
      <w:pPr>
        <w:spacing w:line="240" w:lineRule="auto"/>
        <w:jc w:val="both"/>
        <w:rPr>
          <w:sz w:val="32"/>
          <w:szCs w:val="28"/>
        </w:rPr>
      </w:pPr>
    </w:p>
    <w:p w14:paraId="10FC54C9" w14:textId="3E31EE09" w:rsidR="00A143DB" w:rsidRDefault="00F254A0" w:rsidP="00AA1FE8">
      <w:pPr>
        <w:spacing w:line="240" w:lineRule="auto"/>
        <w:jc w:val="both"/>
        <w:rPr>
          <w:sz w:val="32"/>
          <w:szCs w:val="28"/>
        </w:rPr>
      </w:pPr>
      <w:r w:rsidRPr="00AA1FE8">
        <w:rPr>
          <w:sz w:val="32"/>
          <w:szCs w:val="28"/>
        </w:rPr>
        <w:t>Lane detection is a multi-feature detection problem which is used as a part of intelligent vehicle system. It helps as driver assistance, lane departure warning, lane keeping system and also for self- driving cars.</w:t>
      </w:r>
      <w:r w:rsidR="00A143DB">
        <w:rPr>
          <w:sz w:val="32"/>
          <w:szCs w:val="28"/>
        </w:rPr>
        <w:t xml:space="preserve"> </w:t>
      </w:r>
      <w:r w:rsidRPr="00AA1FE8">
        <w:rPr>
          <w:sz w:val="32"/>
          <w:szCs w:val="28"/>
        </w:rPr>
        <w:t>There is a high need for sophistication and accuracy is expected from lane detection systems to prevent road accidents and achieve high automation. The sensing for certain lane locations is still a hard task for the present solution.</w:t>
      </w:r>
      <w:r w:rsidR="00AA1FE8">
        <w:rPr>
          <w:sz w:val="32"/>
          <w:szCs w:val="28"/>
        </w:rPr>
        <w:t xml:space="preserve"> </w:t>
      </w:r>
      <w:r w:rsidR="00AA1FE8" w:rsidRPr="00AA1FE8">
        <w:rPr>
          <w:sz w:val="32"/>
          <w:szCs w:val="28"/>
        </w:rPr>
        <w:t xml:space="preserve">The approach used were canny edge detection along with </w:t>
      </w:r>
      <w:r w:rsidR="00AA1FE8">
        <w:rPr>
          <w:sz w:val="32"/>
          <w:szCs w:val="28"/>
        </w:rPr>
        <w:t>H</w:t>
      </w:r>
      <w:r w:rsidR="00AA1FE8" w:rsidRPr="00AA1FE8">
        <w:rPr>
          <w:sz w:val="32"/>
          <w:szCs w:val="28"/>
        </w:rPr>
        <w:t>ough transform and CNN</w:t>
      </w:r>
      <w:r w:rsidR="00A143DB">
        <w:rPr>
          <w:sz w:val="32"/>
          <w:szCs w:val="28"/>
        </w:rPr>
        <w:t>.</w:t>
      </w:r>
      <w:r w:rsidR="00AA1FE8" w:rsidRPr="00AA1FE8">
        <w:rPr>
          <w:sz w:val="32"/>
          <w:szCs w:val="28"/>
        </w:rPr>
        <w:t xml:space="preserve"> </w:t>
      </w:r>
      <w:r w:rsidR="00A143DB">
        <w:rPr>
          <w:sz w:val="32"/>
          <w:szCs w:val="28"/>
        </w:rPr>
        <w:t xml:space="preserve">TVT dataset </w:t>
      </w:r>
      <w:r w:rsidR="00AA1FE8" w:rsidRPr="00AA1FE8">
        <w:rPr>
          <w:sz w:val="32"/>
          <w:szCs w:val="28"/>
        </w:rPr>
        <w:t xml:space="preserve">contains 19383 image sequences for lane detection, and 39460 frames of them are labelled. These images </w:t>
      </w:r>
      <w:r w:rsidR="00A143DB">
        <w:rPr>
          <w:sz w:val="32"/>
          <w:szCs w:val="28"/>
        </w:rPr>
        <w:t>are</w:t>
      </w:r>
      <w:r w:rsidR="00AA1FE8" w:rsidRPr="00AA1FE8">
        <w:rPr>
          <w:sz w:val="32"/>
          <w:szCs w:val="28"/>
        </w:rPr>
        <w:t xml:space="preserve"> divided into two parts, a training dataset contains 9548 labelled images and augmented by four times, and a test dataset </w:t>
      </w:r>
      <w:r w:rsidR="00A143DB">
        <w:rPr>
          <w:sz w:val="32"/>
          <w:szCs w:val="28"/>
        </w:rPr>
        <w:t>are</w:t>
      </w:r>
      <w:r w:rsidR="00AA1FE8" w:rsidRPr="00AA1FE8">
        <w:rPr>
          <w:sz w:val="32"/>
          <w:szCs w:val="28"/>
        </w:rPr>
        <w:t xml:space="preserve"> 1268 labelled images. The size of images in this dataset is 128*256.The CNN used </w:t>
      </w:r>
      <w:r w:rsidR="00A143DB">
        <w:rPr>
          <w:sz w:val="32"/>
          <w:szCs w:val="28"/>
        </w:rPr>
        <w:t>is</w:t>
      </w:r>
      <w:r w:rsidR="00AA1FE8" w:rsidRPr="00AA1FE8">
        <w:rPr>
          <w:sz w:val="32"/>
          <w:szCs w:val="28"/>
        </w:rPr>
        <w:t xml:space="preserve"> UNet- ConvLSTM model which is a combination of encoder decoder, convolutional and LSTM </w:t>
      </w:r>
      <w:r w:rsidR="00A143DB" w:rsidRPr="00AA1FE8">
        <w:rPr>
          <w:sz w:val="32"/>
          <w:szCs w:val="28"/>
        </w:rPr>
        <w:t>models. The</w:t>
      </w:r>
      <w:r w:rsidR="00AA1FE8" w:rsidRPr="00AA1FE8">
        <w:rPr>
          <w:sz w:val="32"/>
          <w:szCs w:val="28"/>
        </w:rPr>
        <w:t xml:space="preserve"> metrics used for the evaluation of the models </w:t>
      </w:r>
      <w:r w:rsidR="00A143DB">
        <w:rPr>
          <w:sz w:val="32"/>
          <w:szCs w:val="28"/>
        </w:rPr>
        <w:t>are</w:t>
      </w:r>
      <w:r w:rsidR="00AA1FE8" w:rsidRPr="00AA1FE8">
        <w:rPr>
          <w:sz w:val="32"/>
          <w:szCs w:val="28"/>
        </w:rPr>
        <w:t xml:space="preserve"> accuracy, F1-score, recall and precision</w:t>
      </w:r>
      <w:r w:rsidR="00AA1FE8">
        <w:rPr>
          <w:sz w:val="32"/>
          <w:szCs w:val="28"/>
        </w:rPr>
        <w:t>.</w:t>
      </w:r>
      <w:r w:rsidR="00A143DB">
        <w:rPr>
          <w:sz w:val="32"/>
          <w:szCs w:val="28"/>
        </w:rPr>
        <w:t xml:space="preserve"> The estimated value for accuracy is 98. The proposed work is novel as it can detect lane in a single road with higher accuracy.</w:t>
      </w:r>
    </w:p>
    <w:p w14:paraId="1FDF849D" w14:textId="3B69A272" w:rsidR="00A143DB" w:rsidRPr="00F254A0" w:rsidRDefault="00A143DB" w:rsidP="00AA1FE8">
      <w:pPr>
        <w:spacing w:line="240" w:lineRule="auto"/>
        <w:jc w:val="both"/>
        <w:rPr>
          <w:sz w:val="32"/>
          <w:szCs w:val="28"/>
        </w:rPr>
      </w:pPr>
      <w:r>
        <w:rPr>
          <w:sz w:val="32"/>
          <w:szCs w:val="28"/>
        </w:rPr>
        <w:t>Keywords: convolutional neural network, canny edge, Long Short-Term Memory, Lane detection, Hough transform.</w:t>
      </w:r>
    </w:p>
    <w:p w14:paraId="6C0D69F8" w14:textId="21A7B7DF" w:rsidR="008A2CEC" w:rsidRPr="00AA1FE8" w:rsidRDefault="00A143DB" w:rsidP="00AA1FE8">
      <w:pPr>
        <w:spacing w:line="240" w:lineRule="auto"/>
        <w:jc w:val="both"/>
        <w:rPr>
          <w:sz w:val="22"/>
          <w:szCs w:val="21"/>
        </w:rPr>
      </w:pPr>
      <w:r w:rsidRPr="00AA1FE8">
        <w:rPr>
          <w:noProof/>
          <w:sz w:val="32"/>
          <w:szCs w:val="28"/>
        </w:rPr>
        <w:drawing>
          <wp:inline distT="0" distB="0" distL="0" distR="0" wp14:anchorId="3A45B177" wp14:editId="7C4C7BC9">
            <wp:extent cx="6645910" cy="2505968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505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A2CEC" w:rsidRPr="00AA1FE8" w:rsidSect="0013441B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MzE3szQxNLEwsTBX0lEKTi0uzszPAykwqgUAZocWaywAAAA="/>
  </w:docVars>
  <w:rsids>
    <w:rsidRoot w:val="00F254A0"/>
    <w:rsid w:val="0013441B"/>
    <w:rsid w:val="0046768D"/>
    <w:rsid w:val="005A1EEB"/>
    <w:rsid w:val="00682E2B"/>
    <w:rsid w:val="008A2CEC"/>
    <w:rsid w:val="00A143DB"/>
    <w:rsid w:val="00AA1FE8"/>
    <w:rsid w:val="00F25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2E498"/>
  <w15:chartTrackingRefBased/>
  <w15:docId w15:val="{51E4A717-A451-438E-B196-10DA62E04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44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44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3441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344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316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0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98402707B7ED4D9368DB951A329765" ma:contentTypeVersion="11" ma:contentTypeDescription="Create a new document." ma:contentTypeScope="" ma:versionID="1678b4984a29dd295cf19bc7f95175ad">
  <xsd:schema xmlns:xsd="http://www.w3.org/2001/XMLSchema" xmlns:xs="http://www.w3.org/2001/XMLSchema" xmlns:p="http://schemas.microsoft.com/office/2006/metadata/properties" xmlns:ns3="a6dccbd8-f6bd-4478-b29c-e48bd198c1fb" xmlns:ns4="a32644a2-e8e6-43eb-b037-7a722d3b1966" targetNamespace="http://schemas.microsoft.com/office/2006/metadata/properties" ma:root="true" ma:fieldsID="0f89fab829f45426dc64e9f72c9ac8b3" ns3:_="" ns4:_="">
    <xsd:import namespace="a6dccbd8-f6bd-4478-b29c-e48bd198c1fb"/>
    <xsd:import namespace="a32644a2-e8e6-43eb-b037-7a722d3b196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dccbd8-f6bd-4478-b29c-e48bd198c1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2644a2-e8e6-43eb-b037-7a722d3b196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855E6AB-8000-4CB7-B89C-3C9379570561}">
  <ds:schemaRefs>
    <ds:schemaRef ds:uri="a32644a2-e8e6-43eb-b037-7a722d3b1966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a6dccbd8-f6bd-4478-b29c-e48bd198c1f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3B824D4-C306-426F-A4D3-D33AC18640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8B672C-FC40-4017-955A-7B022AD556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dccbd8-f6bd-4478-b29c-e48bd198c1fb"/>
    <ds:schemaRef ds:uri="a32644a2-e8e6-43eb-b037-7a722d3b19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Gopinath Kovath [CB.EN.P2AID20002]</dc:creator>
  <cp:keywords/>
  <dc:description/>
  <cp:lastModifiedBy>Abhishek Gopinath Kovath [CB.EN.P2AID20002]</cp:lastModifiedBy>
  <cp:revision>2</cp:revision>
  <dcterms:created xsi:type="dcterms:W3CDTF">2021-06-20T12:32:00Z</dcterms:created>
  <dcterms:modified xsi:type="dcterms:W3CDTF">2021-06-20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98402707B7ED4D9368DB951A329765</vt:lpwstr>
  </property>
</Properties>
</file>